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1A7703" w14:textId="62144F18" w:rsidR="00AF4830" w:rsidRDefault="00525DCD" w:rsidP="0008164E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auri Shankar Sharma</w:t>
      </w:r>
    </w:p>
    <w:p w14:paraId="402B390A" w14:textId="180408B3" w:rsidR="00525DCD" w:rsidRDefault="00525DCD" w:rsidP="0008164E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undarharaincha-1, Morang, Nepal</w:t>
      </w:r>
    </w:p>
    <w:p w14:paraId="6DCE89A0" w14:textId="2EBF044B" w:rsidR="00525DCD" w:rsidRDefault="00525DCD" w:rsidP="0008164E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+977-9816346714</w:t>
      </w:r>
      <w:r>
        <w:rPr>
          <w:rFonts w:ascii="Arial" w:hAnsi="Arial" w:cs="Arial"/>
          <w:sz w:val="24"/>
          <w:szCs w:val="24"/>
        </w:rPr>
        <w:tab/>
      </w:r>
    </w:p>
    <w:p w14:paraId="71148098" w14:textId="203D6C19" w:rsidR="00525DCD" w:rsidRDefault="00525DCD" w:rsidP="0008164E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aurisharma358@gmail.com</w:t>
      </w:r>
    </w:p>
    <w:p w14:paraId="1647CCD1" w14:textId="51F41019" w:rsidR="00883B2B" w:rsidRDefault="00221B43" w:rsidP="0008164E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5</w:t>
      </w:r>
      <w:r w:rsidRPr="00221B43">
        <w:rPr>
          <w:rFonts w:ascii="Arial" w:hAnsi="Arial" w:cs="Arial"/>
          <w:sz w:val="24"/>
          <w:szCs w:val="24"/>
          <w:vertAlign w:val="superscript"/>
        </w:rPr>
        <w:t>th</w:t>
      </w:r>
      <w:r>
        <w:rPr>
          <w:rFonts w:ascii="Arial" w:hAnsi="Arial" w:cs="Arial"/>
          <w:sz w:val="24"/>
          <w:szCs w:val="24"/>
        </w:rPr>
        <w:t xml:space="preserve"> August 2021</w:t>
      </w:r>
    </w:p>
    <w:p w14:paraId="29CF41A8" w14:textId="6F68BE24" w:rsidR="00120AF2" w:rsidRDefault="00221B43" w:rsidP="0008164E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</w:t>
      </w:r>
    </w:p>
    <w:p w14:paraId="76A0EBF8" w14:textId="38CC378F" w:rsidR="00120AF2" w:rsidRDefault="00AF4830" w:rsidP="0008164E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Hiring Manager</w:t>
      </w:r>
    </w:p>
    <w:p w14:paraId="7A042F3B" w14:textId="0D7C4650" w:rsidR="001844EB" w:rsidRDefault="001844EB" w:rsidP="0008164E">
      <w:pPr>
        <w:spacing w:after="0"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eapfrog Technology Inc.</w:t>
      </w:r>
    </w:p>
    <w:p w14:paraId="0D94E6BE" w14:textId="3089F812" w:rsidR="001844EB" w:rsidRDefault="001844EB" w:rsidP="0008164E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1844EB">
        <w:rPr>
          <w:rFonts w:ascii="Arial" w:hAnsi="Arial" w:cs="Arial"/>
          <w:color w:val="222222"/>
          <w:sz w:val="24"/>
          <w:szCs w:val="24"/>
          <w:shd w:val="clear" w:color="auto" w:fill="FFFFFF"/>
        </w:rPr>
        <w:t>Charkhal Rd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 xml:space="preserve">, </w:t>
      </w:r>
      <w:r>
        <w:rPr>
          <w:rFonts w:ascii="Arial" w:hAnsi="Arial" w:cs="Arial"/>
          <w:sz w:val="24"/>
          <w:szCs w:val="24"/>
        </w:rPr>
        <w:t>Kathmandu 44605, Nepal</w:t>
      </w:r>
    </w:p>
    <w:p w14:paraId="37FE886E" w14:textId="32D26BE8" w:rsidR="001844EB" w:rsidRDefault="001844EB" w:rsidP="0008164E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ear </w:t>
      </w:r>
      <w:r w:rsidR="00AF4830">
        <w:rPr>
          <w:rFonts w:ascii="Arial" w:hAnsi="Arial" w:cs="Arial"/>
          <w:sz w:val="24"/>
          <w:szCs w:val="24"/>
        </w:rPr>
        <w:t>sir</w:t>
      </w:r>
      <w:r>
        <w:rPr>
          <w:rFonts w:ascii="Arial" w:hAnsi="Arial" w:cs="Arial"/>
          <w:sz w:val="24"/>
          <w:szCs w:val="24"/>
        </w:rPr>
        <w:t xml:space="preserve">, </w:t>
      </w:r>
    </w:p>
    <w:p w14:paraId="2019074B" w14:textId="60D6A0E8" w:rsidR="00221B43" w:rsidRDefault="00120AF2" w:rsidP="0008164E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am interested </w:t>
      </w:r>
      <w:r w:rsidR="00C43AF2">
        <w:rPr>
          <w:rFonts w:ascii="Arial" w:hAnsi="Arial" w:cs="Arial"/>
          <w:sz w:val="24"/>
          <w:szCs w:val="24"/>
        </w:rPr>
        <w:t>in</w:t>
      </w:r>
      <w:r>
        <w:rPr>
          <w:rFonts w:ascii="Arial" w:hAnsi="Arial" w:cs="Arial"/>
          <w:sz w:val="24"/>
          <w:szCs w:val="24"/>
        </w:rPr>
        <w:t xml:space="preserve"> apply</w:t>
      </w:r>
      <w:r w:rsidR="00C43AF2">
        <w:rPr>
          <w:rFonts w:ascii="Arial" w:hAnsi="Arial" w:cs="Arial"/>
          <w:sz w:val="24"/>
          <w:szCs w:val="24"/>
        </w:rPr>
        <w:t>ing</w:t>
      </w:r>
      <w:r>
        <w:rPr>
          <w:rFonts w:ascii="Arial" w:hAnsi="Arial" w:cs="Arial"/>
          <w:sz w:val="24"/>
          <w:szCs w:val="24"/>
        </w:rPr>
        <w:t xml:space="preserve"> </w:t>
      </w:r>
      <w:r w:rsidR="00C43AF2">
        <w:rPr>
          <w:rFonts w:ascii="Arial" w:hAnsi="Arial" w:cs="Arial"/>
          <w:sz w:val="24"/>
          <w:szCs w:val="24"/>
        </w:rPr>
        <w:t xml:space="preserve">this application </w:t>
      </w:r>
      <w:r>
        <w:rPr>
          <w:rFonts w:ascii="Arial" w:hAnsi="Arial" w:cs="Arial"/>
          <w:sz w:val="24"/>
          <w:szCs w:val="24"/>
        </w:rPr>
        <w:t xml:space="preserve">for the </w:t>
      </w:r>
      <w:r w:rsidR="00C43AF2">
        <w:rPr>
          <w:rFonts w:ascii="Arial" w:hAnsi="Arial" w:cs="Arial"/>
          <w:sz w:val="24"/>
          <w:szCs w:val="24"/>
        </w:rPr>
        <w:t xml:space="preserve">power platform internship job that was posted on your official website. </w:t>
      </w:r>
      <w:r w:rsidR="00C51683">
        <w:rPr>
          <w:rFonts w:ascii="Arial" w:hAnsi="Arial" w:cs="Arial"/>
          <w:sz w:val="24"/>
          <w:szCs w:val="24"/>
        </w:rPr>
        <w:t xml:space="preserve">Recently, </w:t>
      </w:r>
      <w:r w:rsidR="00C43AF2">
        <w:rPr>
          <w:rFonts w:ascii="Arial" w:hAnsi="Arial" w:cs="Arial"/>
          <w:sz w:val="24"/>
          <w:szCs w:val="24"/>
        </w:rPr>
        <w:t xml:space="preserve">I </w:t>
      </w:r>
      <w:r w:rsidR="00C51683">
        <w:rPr>
          <w:rFonts w:ascii="Arial" w:hAnsi="Arial" w:cs="Arial"/>
          <w:sz w:val="24"/>
          <w:szCs w:val="24"/>
        </w:rPr>
        <w:t>completed</w:t>
      </w:r>
      <w:r w:rsidR="00C43AF2">
        <w:rPr>
          <w:rFonts w:ascii="Arial" w:hAnsi="Arial" w:cs="Arial"/>
          <w:sz w:val="24"/>
          <w:szCs w:val="24"/>
        </w:rPr>
        <w:t xml:space="preserve"> my 2</w:t>
      </w:r>
      <w:r w:rsidR="00C43AF2" w:rsidRPr="00C43AF2">
        <w:rPr>
          <w:rFonts w:ascii="Arial" w:hAnsi="Arial" w:cs="Arial"/>
          <w:sz w:val="24"/>
          <w:szCs w:val="24"/>
          <w:vertAlign w:val="superscript"/>
        </w:rPr>
        <w:t>nd</w:t>
      </w:r>
      <w:r w:rsidR="00C43AF2">
        <w:rPr>
          <w:rFonts w:ascii="Arial" w:hAnsi="Arial" w:cs="Arial"/>
          <w:sz w:val="24"/>
          <w:szCs w:val="24"/>
        </w:rPr>
        <w:t xml:space="preserve"> year </w:t>
      </w:r>
      <w:proofErr w:type="gramStart"/>
      <w:r w:rsidR="00C43AF2">
        <w:rPr>
          <w:rFonts w:ascii="Arial" w:hAnsi="Arial" w:cs="Arial"/>
          <w:sz w:val="24"/>
          <w:szCs w:val="24"/>
        </w:rPr>
        <w:t>of  BSc</w:t>
      </w:r>
      <w:proofErr w:type="gramEnd"/>
      <w:r w:rsidR="00C43AF2">
        <w:rPr>
          <w:rFonts w:ascii="Arial" w:hAnsi="Arial" w:cs="Arial"/>
          <w:sz w:val="24"/>
          <w:szCs w:val="24"/>
        </w:rPr>
        <w:t xml:space="preserve"> (Hons) computing at Softwarica College and </w:t>
      </w:r>
      <w:r w:rsidR="009B72E8">
        <w:rPr>
          <w:rFonts w:ascii="Arial" w:hAnsi="Arial" w:cs="Arial"/>
          <w:sz w:val="24"/>
          <w:szCs w:val="24"/>
        </w:rPr>
        <w:t xml:space="preserve">also </w:t>
      </w:r>
      <w:r w:rsidR="00C43AF2">
        <w:rPr>
          <w:rFonts w:ascii="Arial" w:hAnsi="Arial" w:cs="Arial"/>
          <w:sz w:val="24"/>
          <w:szCs w:val="24"/>
        </w:rPr>
        <w:t xml:space="preserve">gained lots of experience and knowledge that </w:t>
      </w:r>
      <w:r w:rsidR="009B72E8">
        <w:rPr>
          <w:rFonts w:ascii="Arial" w:hAnsi="Arial" w:cs="Arial"/>
          <w:sz w:val="24"/>
          <w:szCs w:val="24"/>
        </w:rPr>
        <w:t>matches the</w:t>
      </w:r>
      <w:r w:rsidR="00C43AF2">
        <w:rPr>
          <w:rFonts w:ascii="Arial" w:hAnsi="Arial" w:cs="Arial"/>
          <w:sz w:val="24"/>
          <w:szCs w:val="24"/>
        </w:rPr>
        <w:t xml:space="preserve"> job requirements. </w:t>
      </w:r>
    </w:p>
    <w:p w14:paraId="4BBA73B6" w14:textId="7B32DFFE" w:rsidR="00C43AF2" w:rsidRPr="00C51683" w:rsidRDefault="00C43AF2" w:rsidP="0008164E">
      <w:pPr>
        <w:spacing w:line="276" w:lineRule="auto"/>
        <w:jc w:val="both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 am very good with python</w:t>
      </w:r>
      <w:r w:rsidR="006A7B39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java</w:t>
      </w:r>
      <w:r w:rsidR="006A7B39">
        <w:rPr>
          <w:rFonts w:ascii="Arial" w:hAnsi="Arial" w:cs="Arial"/>
          <w:sz w:val="24"/>
          <w:szCs w:val="24"/>
        </w:rPr>
        <w:t xml:space="preserve">, and </w:t>
      </w:r>
      <w:proofErr w:type="spellStart"/>
      <w:r w:rsidR="006A7B39">
        <w:rPr>
          <w:rFonts w:ascii="Arial" w:hAnsi="Arial" w:cs="Arial"/>
          <w:sz w:val="24"/>
          <w:szCs w:val="24"/>
        </w:rPr>
        <w:t>javascript</w:t>
      </w:r>
      <w:proofErr w:type="spellEnd"/>
      <w:r>
        <w:rPr>
          <w:rFonts w:ascii="Arial" w:hAnsi="Arial" w:cs="Arial"/>
          <w:sz w:val="24"/>
          <w:szCs w:val="24"/>
        </w:rPr>
        <w:t xml:space="preserve"> programming language, web development, SQL, and NoSQL database</w:t>
      </w:r>
      <w:r w:rsidR="006A7B39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. I have designed a library management system using SQL </w:t>
      </w:r>
      <w:proofErr w:type="gramStart"/>
      <w:r>
        <w:rPr>
          <w:rFonts w:ascii="Arial" w:hAnsi="Arial" w:cs="Arial"/>
          <w:sz w:val="24"/>
          <w:szCs w:val="24"/>
        </w:rPr>
        <w:t>database,  also</w:t>
      </w:r>
      <w:proofErr w:type="gramEnd"/>
      <w:r>
        <w:rPr>
          <w:rFonts w:ascii="Arial" w:hAnsi="Arial" w:cs="Arial"/>
          <w:sz w:val="24"/>
          <w:szCs w:val="24"/>
        </w:rPr>
        <w:t xml:space="preserve"> worked in front-end web development for the Uplift company</w:t>
      </w:r>
      <w:r w:rsidR="006A7B39">
        <w:rPr>
          <w:rFonts w:ascii="Arial" w:hAnsi="Arial" w:cs="Arial"/>
          <w:sz w:val="24"/>
          <w:szCs w:val="24"/>
        </w:rPr>
        <w:t>, and recently, worked on a group project “GharDailo Website”. These all give me experience working on a team, good</w:t>
      </w:r>
      <w:r w:rsidR="006A7B39" w:rsidRPr="006A7B39">
        <w:rPr>
          <w:rFonts w:ascii="Arial" w:hAnsi="Arial" w:cs="Arial"/>
          <w:sz w:val="24"/>
          <w:szCs w:val="24"/>
        </w:rPr>
        <w:t xml:space="preserve"> </w:t>
      </w:r>
      <w:r w:rsidR="006A7B39">
        <w:rPr>
          <w:rFonts w:ascii="Arial" w:hAnsi="Arial" w:cs="Arial"/>
          <w:sz w:val="24"/>
          <w:szCs w:val="24"/>
        </w:rPr>
        <w:t>problem-solving</w:t>
      </w:r>
      <w:r w:rsidR="00C51683">
        <w:rPr>
          <w:rFonts w:ascii="Arial" w:hAnsi="Arial" w:cs="Arial"/>
          <w:sz w:val="24"/>
          <w:szCs w:val="24"/>
        </w:rPr>
        <w:t>, conflict resolution,</w:t>
      </w:r>
      <w:r w:rsidR="006A7B39">
        <w:rPr>
          <w:rFonts w:ascii="Arial" w:hAnsi="Arial" w:cs="Arial"/>
          <w:sz w:val="24"/>
          <w:szCs w:val="24"/>
        </w:rPr>
        <w:t xml:space="preserve"> and</w:t>
      </w:r>
      <w:r w:rsidR="006A7B39" w:rsidRPr="006A7B39">
        <w:rPr>
          <w:rFonts w:ascii="Arial" w:hAnsi="Arial" w:cs="Arial"/>
          <w:sz w:val="24"/>
          <w:szCs w:val="24"/>
        </w:rPr>
        <w:t xml:space="preserve"> </w:t>
      </w:r>
      <w:r w:rsidR="006A7B39">
        <w:rPr>
          <w:rFonts w:ascii="Arial" w:hAnsi="Arial" w:cs="Arial"/>
          <w:sz w:val="24"/>
          <w:szCs w:val="24"/>
        </w:rPr>
        <w:t xml:space="preserve">communication </w:t>
      </w:r>
      <w:proofErr w:type="gramStart"/>
      <w:r w:rsidR="006A7B39">
        <w:rPr>
          <w:rFonts w:ascii="Arial" w:hAnsi="Arial" w:cs="Arial"/>
          <w:sz w:val="24"/>
          <w:szCs w:val="24"/>
        </w:rPr>
        <w:t>skills,  willingness</w:t>
      </w:r>
      <w:proofErr w:type="gramEnd"/>
      <w:r w:rsidR="006A7B39">
        <w:rPr>
          <w:rFonts w:ascii="Arial" w:hAnsi="Arial" w:cs="Arial"/>
          <w:sz w:val="24"/>
          <w:szCs w:val="24"/>
        </w:rPr>
        <w:t xml:space="preserve"> to improve myself and learn more</w:t>
      </w:r>
      <w:r w:rsidR="00C51683">
        <w:rPr>
          <w:rFonts w:ascii="Arial" w:hAnsi="Arial" w:cs="Arial"/>
          <w:sz w:val="24"/>
          <w:szCs w:val="24"/>
        </w:rPr>
        <w:t>,  flexibility, and speed to be suited to the changing requirements.</w:t>
      </w:r>
    </w:p>
    <w:p w14:paraId="595F90FA" w14:textId="1B50CE27" w:rsidR="009B72E8" w:rsidRDefault="00C51683" w:rsidP="0008164E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am very enthusiastic about technology since my childhood and always dream of becoming a great programmer and successful businessman.  </w:t>
      </w:r>
      <w:r w:rsidR="00C43AF2">
        <w:rPr>
          <w:rFonts w:ascii="Arial" w:hAnsi="Arial" w:cs="Arial"/>
          <w:sz w:val="24"/>
          <w:szCs w:val="24"/>
        </w:rPr>
        <w:t xml:space="preserve">Working </w:t>
      </w:r>
      <w:r>
        <w:rPr>
          <w:rFonts w:ascii="Arial" w:hAnsi="Arial" w:cs="Arial"/>
          <w:sz w:val="24"/>
          <w:szCs w:val="24"/>
        </w:rPr>
        <w:t>i</w:t>
      </w:r>
      <w:r w:rsidR="00C43AF2">
        <w:rPr>
          <w:rFonts w:ascii="Arial" w:hAnsi="Arial" w:cs="Arial"/>
          <w:sz w:val="24"/>
          <w:szCs w:val="24"/>
        </w:rPr>
        <w:t>n a company that has great values like yours always have been a part of my dream because it will increase my knowledge and skills</w:t>
      </w:r>
      <w:r w:rsidR="00D50619">
        <w:rPr>
          <w:rFonts w:ascii="Arial" w:hAnsi="Arial" w:cs="Arial"/>
          <w:sz w:val="24"/>
          <w:szCs w:val="24"/>
        </w:rPr>
        <w:t xml:space="preserve">, </w:t>
      </w:r>
      <w:r w:rsidR="00C43AF2">
        <w:rPr>
          <w:rFonts w:ascii="Arial" w:hAnsi="Arial" w:cs="Arial"/>
          <w:sz w:val="24"/>
          <w:szCs w:val="24"/>
        </w:rPr>
        <w:t>give me more encouragement and prestige.</w:t>
      </w:r>
    </w:p>
    <w:p w14:paraId="06017607" w14:textId="06C86C6C" w:rsidR="00D07DA8" w:rsidRDefault="00901FC3" w:rsidP="0008164E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s every single requirement matches </w:t>
      </w:r>
      <w:r w:rsidR="00311F0D">
        <w:rPr>
          <w:rFonts w:ascii="Arial" w:hAnsi="Arial" w:cs="Arial"/>
          <w:sz w:val="24"/>
          <w:szCs w:val="24"/>
        </w:rPr>
        <w:t>my</w:t>
      </w:r>
      <w:r>
        <w:rPr>
          <w:rFonts w:ascii="Arial" w:hAnsi="Arial" w:cs="Arial"/>
          <w:sz w:val="24"/>
          <w:szCs w:val="24"/>
        </w:rPr>
        <w:t xml:space="preserve"> knowledge, skills, and </w:t>
      </w:r>
      <w:r w:rsidR="00D87B8E">
        <w:rPr>
          <w:rFonts w:ascii="Arial" w:hAnsi="Arial" w:cs="Arial"/>
          <w:sz w:val="24"/>
          <w:szCs w:val="24"/>
        </w:rPr>
        <w:t>with</w:t>
      </w:r>
      <w:r>
        <w:rPr>
          <w:rFonts w:ascii="Arial" w:hAnsi="Arial" w:cs="Arial"/>
          <w:sz w:val="24"/>
          <w:szCs w:val="24"/>
        </w:rPr>
        <w:t xml:space="preserve"> some extra bit of knowledge</w:t>
      </w:r>
      <w:r w:rsidR="00311F0D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 xml:space="preserve"> skills besides the requirements, I am perfectly eligible for the job. If I got a chance to work on your organization, I will not disappoint you and leave no stone unturned</w:t>
      </w:r>
      <w:r w:rsidR="00150A31">
        <w:rPr>
          <w:rFonts w:ascii="Arial" w:hAnsi="Arial" w:cs="Arial"/>
          <w:sz w:val="24"/>
          <w:szCs w:val="24"/>
        </w:rPr>
        <w:t xml:space="preserve"> for the sake of </w:t>
      </w:r>
      <w:r w:rsidR="00D87B8E">
        <w:rPr>
          <w:rFonts w:ascii="Arial" w:hAnsi="Arial" w:cs="Arial"/>
          <w:sz w:val="24"/>
          <w:szCs w:val="24"/>
        </w:rPr>
        <w:t>your</w:t>
      </w:r>
      <w:r w:rsidR="00150A31">
        <w:rPr>
          <w:rFonts w:ascii="Arial" w:hAnsi="Arial" w:cs="Arial"/>
          <w:sz w:val="24"/>
          <w:szCs w:val="24"/>
        </w:rPr>
        <w:t xml:space="preserve"> organization</w:t>
      </w:r>
      <w:r>
        <w:rPr>
          <w:rFonts w:ascii="Arial" w:hAnsi="Arial" w:cs="Arial"/>
          <w:sz w:val="24"/>
          <w:szCs w:val="24"/>
        </w:rPr>
        <w:t xml:space="preserve">. </w:t>
      </w:r>
      <w:r w:rsidR="00311F0D">
        <w:rPr>
          <w:rFonts w:ascii="Arial" w:hAnsi="Arial" w:cs="Arial"/>
          <w:sz w:val="24"/>
          <w:szCs w:val="24"/>
        </w:rPr>
        <w:t>You can contact me at any time either by phone or</w:t>
      </w:r>
      <w:r w:rsidR="00AF4830">
        <w:rPr>
          <w:rFonts w:ascii="Arial" w:hAnsi="Arial" w:cs="Arial"/>
          <w:sz w:val="24"/>
          <w:szCs w:val="24"/>
        </w:rPr>
        <w:t xml:space="preserve"> by</w:t>
      </w:r>
      <w:r w:rsidR="00311F0D">
        <w:rPr>
          <w:rFonts w:ascii="Arial" w:hAnsi="Arial" w:cs="Arial"/>
          <w:sz w:val="24"/>
          <w:szCs w:val="24"/>
        </w:rPr>
        <w:t xml:space="preserve"> email address. </w:t>
      </w:r>
      <w:r>
        <w:rPr>
          <w:rFonts w:ascii="Arial" w:hAnsi="Arial" w:cs="Arial"/>
          <w:sz w:val="24"/>
          <w:szCs w:val="24"/>
        </w:rPr>
        <w:t xml:space="preserve">I am looking for your positive response and hoped to be contacted </w:t>
      </w:r>
      <w:r w:rsidR="00311F0D">
        <w:rPr>
          <w:rFonts w:ascii="Arial" w:hAnsi="Arial" w:cs="Arial"/>
          <w:sz w:val="24"/>
          <w:szCs w:val="24"/>
        </w:rPr>
        <w:t xml:space="preserve">very </w:t>
      </w:r>
      <w:r>
        <w:rPr>
          <w:rFonts w:ascii="Arial" w:hAnsi="Arial" w:cs="Arial"/>
          <w:sz w:val="24"/>
          <w:szCs w:val="24"/>
        </w:rPr>
        <w:t>soon</w:t>
      </w:r>
      <w:r w:rsidR="00311F0D">
        <w:rPr>
          <w:rFonts w:ascii="Arial" w:hAnsi="Arial" w:cs="Arial"/>
          <w:sz w:val="24"/>
          <w:szCs w:val="24"/>
        </w:rPr>
        <w:t xml:space="preserve">. </w:t>
      </w:r>
    </w:p>
    <w:p w14:paraId="1C9E70D8" w14:textId="32D4CA30" w:rsidR="00311F0D" w:rsidRDefault="00311F0D" w:rsidP="0008164E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rs Sincerely,</w:t>
      </w:r>
    </w:p>
    <w:p w14:paraId="3A010735" w14:textId="4DA45408" w:rsidR="00311F0D" w:rsidRDefault="00D87B8E" w:rsidP="008932CE">
      <w:pPr>
        <w:spacing w:after="0"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auri Shankar Sharma</w:t>
      </w:r>
    </w:p>
    <w:p w14:paraId="5F5B83F5" w14:textId="77777777" w:rsidR="00311F0D" w:rsidRDefault="00311F0D" w:rsidP="00D07DA8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69308009" w14:textId="77777777" w:rsidR="00D07DA8" w:rsidRDefault="00D07DA8" w:rsidP="00C43AF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196AC2E" w14:textId="3AAE594B" w:rsidR="00C43AF2" w:rsidRPr="00C43AF2" w:rsidRDefault="00C43AF2" w:rsidP="00C43AF2">
      <w:pPr>
        <w:spacing w:after="0" w:line="360" w:lineRule="auto"/>
        <w:jc w:val="both"/>
        <w:rPr>
          <w:rFonts w:ascii="Arial" w:hAnsi="Arial" w:cs="Arial"/>
          <w:i/>
          <w:sz w:val="24"/>
          <w:szCs w:val="24"/>
        </w:rPr>
      </w:pPr>
    </w:p>
    <w:sectPr w:rsidR="00C43AF2" w:rsidRPr="00C43AF2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BB412E" w14:textId="77777777" w:rsidR="0089309D" w:rsidRDefault="0089309D" w:rsidP="00311F0D">
      <w:pPr>
        <w:spacing w:after="0" w:line="240" w:lineRule="auto"/>
      </w:pPr>
      <w:r>
        <w:separator/>
      </w:r>
    </w:p>
  </w:endnote>
  <w:endnote w:type="continuationSeparator" w:id="0">
    <w:p w14:paraId="36174448" w14:textId="77777777" w:rsidR="0089309D" w:rsidRDefault="0089309D" w:rsidP="00311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B0FC6" w14:textId="77777777" w:rsidR="00311F0D" w:rsidRDefault="00311F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8CC86" w14:textId="77777777" w:rsidR="00311F0D" w:rsidRDefault="00311F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C46C6C" w14:textId="77777777" w:rsidR="00311F0D" w:rsidRDefault="00311F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E54D9" w14:textId="77777777" w:rsidR="0089309D" w:rsidRDefault="0089309D" w:rsidP="00311F0D">
      <w:pPr>
        <w:spacing w:after="0" w:line="240" w:lineRule="auto"/>
      </w:pPr>
      <w:r>
        <w:separator/>
      </w:r>
    </w:p>
  </w:footnote>
  <w:footnote w:type="continuationSeparator" w:id="0">
    <w:p w14:paraId="6C596149" w14:textId="77777777" w:rsidR="0089309D" w:rsidRDefault="0089309D" w:rsidP="00311F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F34D4D" w14:textId="77777777" w:rsidR="00311F0D" w:rsidRDefault="00311F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D2800" w14:textId="77777777" w:rsidR="00311F0D" w:rsidRDefault="00311F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7593B5" w14:textId="77777777" w:rsidR="00311F0D" w:rsidRDefault="00311F0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NjG2MDQ2MTUwszBW0lEKTi0uzszPAykwrgUADoLfxywAAAA="/>
  </w:docVars>
  <w:rsids>
    <w:rsidRoot w:val="00883B2B"/>
    <w:rsid w:val="0008164E"/>
    <w:rsid w:val="00120AF2"/>
    <w:rsid w:val="00150A31"/>
    <w:rsid w:val="001844EB"/>
    <w:rsid w:val="001B74EE"/>
    <w:rsid w:val="00221B43"/>
    <w:rsid w:val="00311F0D"/>
    <w:rsid w:val="0032269D"/>
    <w:rsid w:val="00525DCD"/>
    <w:rsid w:val="006A7B39"/>
    <w:rsid w:val="00731A35"/>
    <w:rsid w:val="00883B2B"/>
    <w:rsid w:val="0089309D"/>
    <w:rsid w:val="008932CE"/>
    <w:rsid w:val="00901FC3"/>
    <w:rsid w:val="009B72E8"/>
    <w:rsid w:val="00A117AA"/>
    <w:rsid w:val="00AF4830"/>
    <w:rsid w:val="00B02162"/>
    <w:rsid w:val="00C43AF2"/>
    <w:rsid w:val="00C51683"/>
    <w:rsid w:val="00CA20F9"/>
    <w:rsid w:val="00D07DA8"/>
    <w:rsid w:val="00D50619"/>
    <w:rsid w:val="00D87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963C1"/>
  <w15:chartTrackingRefBased/>
  <w15:docId w15:val="{626A8971-6C4F-4ECC-8256-4725F42CC8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11F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1F0D"/>
  </w:style>
  <w:style w:type="paragraph" w:styleId="Footer">
    <w:name w:val="footer"/>
    <w:basedOn w:val="Normal"/>
    <w:link w:val="FooterChar"/>
    <w:uiPriority w:val="99"/>
    <w:unhideWhenUsed/>
    <w:rsid w:val="00311F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1F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1</Pages>
  <Words>274</Words>
  <Characters>156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19</cp:revision>
  <dcterms:created xsi:type="dcterms:W3CDTF">2021-08-25T03:06:00Z</dcterms:created>
  <dcterms:modified xsi:type="dcterms:W3CDTF">2021-08-25T13:59:00Z</dcterms:modified>
</cp:coreProperties>
</file>